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D55B2A" w14:textId="69F59B02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58EEF583" w14:textId="005AE21E" w:rsidR="00F03304" w:rsidRPr="00DE17E2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F03304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7547103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Helped build the product Eko-core, an FDA-cleared digital stethoscope attachment device, savin</w:t>
      </w:r>
      <w:r w:rsidR="007724AC">
        <w:rPr>
          <w:sz w:val="23"/>
          <w:szCs w:val="23"/>
        </w:rPr>
        <w:t xml:space="preserve">g </w:t>
      </w:r>
      <w:r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 half</w:t>
      </w:r>
      <w:r w:rsidRPr="00DE17E2">
        <w:rPr>
          <w:sz w:val="23"/>
          <w:szCs w:val="23"/>
        </w:rPr>
        <w:t xml:space="preserve"> for patients with fistula (AVF)</w:t>
      </w:r>
    </w:p>
    <w:p w14:paraId="5488B741" w14:textId="209BD076" w:rsidR="004A3ABA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Spearheaded a project</w:t>
      </w:r>
      <w:r w:rsidR="00C9254F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Pr="00DE17E2">
        <w:rPr>
          <w:sz w:val="23"/>
          <w:szCs w:val="23"/>
        </w:rPr>
        <w:t>detect stenosis</w:t>
      </w:r>
    </w:p>
    <w:p w14:paraId="143351A3" w14:textId="2830DECF" w:rsidR="000D3814" w:rsidRPr="00DE17E2" w:rsidRDefault="00710E3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="000D3814" w:rsidRPr="00DE17E2">
        <w:rPr>
          <w:sz w:val="23"/>
          <w:szCs w:val="23"/>
        </w:rPr>
        <w:t>ecure $295,881 in SBIR funding from the National Institutes of Health (NIH)</w:t>
      </w:r>
    </w:p>
    <w:p w14:paraId="0FCF85C0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</w:p>
    <w:p w14:paraId="7E4DA16F" w14:textId="77777777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Constructed machine learning models (acc: 73.68%, AUC: 0.85) detecting stenosis caused by AV fistula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F7432F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BB055E" w:rsidRPr="00DE17E2">
        <w:rPr>
          <w:sz w:val="23"/>
          <w:szCs w:val="23"/>
        </w:rPr>
        <w:t>performed ED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43FC7705" w:rsidR="00C1411B" w:rsidRPr="00DE17E2" w:rsidRDefault="00C1411B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C1411B">
        <w:rPr>
          <w:sz w:val="23"/>
          <w:szCs w:val="23"/>
        </w:rPr>
        <w:t xml:space="preserve">Trained </w:t>
      </w:r>
      <w:r>
        <w:rPr>
          <w:sz w:val="23"/>
          <w:szCs w:val="23"/>
        </w:rPr>
        <w:t>convolutional neural</w:t>
      </w:r>
      <w:r w:rsidRPr="00C1411B">
        <w:rPr>
          <w:sz w:val="23"/>
          <w:szCs w:val="23"/>
        </w:rPr>
        <w:t xml:space="preserve"> networks</w:t>
      </w:r>
      <w:r>
        <w:rPr>
          <w:sz w:val="23"/>
          <w:szCs w:val="23"/>
        </w:rPr>
        <w:t xml:space="preserve"> (CNN)</w:t>
      </w:r>
      <w:r w:rsidRPr="00C1411B">
        <w:rPr>
          <w:sz w:val="23"/>
          <w:szCs w:val="23"/>
        </w:rPr>
        <w:t xml:space="preserve"> using </w:t>
      </w:r>
      <w:r>
        <w:rPr>
          <w:sz w:val="23"/>
          <w:szCs w:val="23"/>
        </w:rPr>
        <w:t>Keras</w:t>
      </w:r>
      <w:r w:rsidRPr="00C1411B">
        <w:rPr>
          <w:sz w:val="23"/>
          <w:szCs w:val="23"/>
        </w:rPr>
        <w:t xml:space="preserve"> for </w:t>
      </w:r>
      <w:r>
        <w:rPr>
          <w:sz w:val="23"/>
          <w:szCs w:val="23"/>
        </w:rPr>
        <w:t xml:space="preserve">BMI prediction with </w:t>
      </w:r>
      <w:r w:rsidRPr="00C1411B">
        <w:rPr>
          <w:sz w:val="23"/>
          <w:szCs w:val="23"/>
        </w:rPr>
        <w:t>25.4</w:t>
      </w:r>
      <w:r>
        <w:rPr>
          <w:sz w:val="23"/>
          <w:szCs w:val="23"/>
        </w:rPr>
        <w:t>5 mean squared error (MSE)</w:t>
      </w:r>
    </w:p>
    <w:p w14:paraId="22A4B678" w14:textId="443D487A" w:rsidR="00A12988" w:rsidRPr="00DE17E2" w:rsidRDefault="000D3814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creased the data dimensionality using principal component analysis (PCA) and </w:t>
      </w:r>
      <w:r w:rsidR="00C1411B">
        <w:rPr>
          <w:sz w:val="23"/>
          <w:szCs w:val="23"/>
        </w:rPr>
        <w:t>improved prediction</w:t>
      </w:r>
      <w:r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Pr="00DE17E2">
        <w:rPr>
          <w:sz w:val="23"/>
          <w:szCs w:val="23"/>
        </w:rPr>
        <w:t>training a generalized linear model (GLM)</w:t>
      </w:r>
    </w:p>
    <w:p w14:paraId="12447870" w14:textId="67CD174F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comparing machine learning algorithms (PCA, k-means, UMAP, and t-SNE) &amp;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4E40623D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4E36AE">
        <w:rPr>
          <w:sz w:val="23"/>
          <w:szCs w:val="23"/>
        </w:rPr>
        <w:t xml:space="preserve"> model training by 20% </w:t>
      </w:r>
      <w:r>
        <w:rPr>
          <w:sz w:val="23"/>
          <w:szCs w:val="23"/>
        </w:rPr>
        <w:t>adjusting optimizer and learning rate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39E1A82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 in Python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338F0AB2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/4.0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0DCC29E0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/4.0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4AF589" w14:textId="77777777" w:rsidR="006F3819" w:rsidRDefault="006F3819">
      <w:r>
        <w:separator/>
      </w:r>
    </w:p>
  </w:endnote>
  <w:endnote w:type="continuationSeparator" w:id="0">
    <w:p w14:paraId="559FCC49" w14:textId="77777777" w:rsidR="006F3819" w:rsidRDefault="006F38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34550C" w14:textId="77777777" w:rsidR="006F3819" w:rsidRDefault="006F3819">
      <w:r>
        <w:separator/>
      </w:r>
    </w:p>
  </w:footnote>
  <w:footnote w:type="continuationSeparator" w:id="0">
    <w:p w14:paraId="6D718CB1" w14:textId="77777777" w:rsidR="006F3819" w:rsidRDefault="006F38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K8FADEjJ7ctAAAA"/>
  </w:docVars>
  <w:rsids>
    <w:rsidRoot w:val="00AD3BBD"/>
    <w:rsid w:val="00036366"/>
    <w:rsid w:val="0003769F"/>
    <w:rsid w:val="00080448"/>
    <w:rsid w:val="00086B9D"/>
    <w:rsid w:val="00087BC4"/>
    <w:rsid w:val="000D1AFF"/>
    <w:rsid w:val="000D3814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C038C"/>
    <w:rsid w:val="002C781E"/>
    <w:rsid w:val="002D1D5B"/>
    <w:rsid w:val="00345C9C"/>
    <w:rsid w:val="0035132A"/>
    <w:rsid w:val="00407281"/>
    <w:rsid w:val="00450BF1"/>
    <w:rsid w:val="004A3ABA"/>
    <w:rsid w:val="004E1121"/>
    <w:rsid w:val="004E36AE"/>
    <w:rsid w:val="005011C3"/>
    <w:rsid w:val="0050475F"/>
    <w:rsid w:val="00510E9B"/>
    <w:rsid w:val="005218FF"/>
    <w:rsid w:val="00526170"/>
    <w:rsid w:val="005A5976"/>
    <w:rsid w:val="005B5F46"/>
    <w:rsid w:val="005C0936"/>
    <w:rsid w:val="005C0F86"/>
    <w:rsid w:val="005C215D"/>
    <w:rsid w:val="006137F0"/>
    <w:rsid w:val="00646B21"/>
    <w:rsid w:val="006B6A9A"/>
    <w:rsid w:val="006D36C3"/>
    <w:rsid w:val="006F3819"/>
    <w:rsid w:val="00702C81"/>
    <w:rsid w:val="0071093D"/>
    <w:rsid w:val="00710E3B"/>
    <w:rsid w:val="007158C9"/>
    <w:rsid w:val="00771BDF"/>
    <w:rsid w:val="007724AC"/>
    <w:rsid w:val="0078473A"/>
    <w:rsid w:val="00785DB5"/>
    <w:rsid w:val="007A3D25"/>
    <w:rsid w:val="007F0E7C"/>
    <w:rsid w:val="008005BA"/>
    <w:rsid w:val="00802663"/>
    <w:rsid w:val="00815382"/>
    <w:rsid w:val="0082044C"/>
    <w:rsid w:val="00844FFD"/>
    <w:rsid w:val="008463E5"/>
    <w:rsid w:val="00853460"/>
    <w:rsid w:val="0085406B"/>
    <w:rsid w:val="00880F27"/>
    <w:rsid w:val="00892E93"/>
    <w:rsid w:val="008A28AA"/>
    <w:rsid w:val="008A47F6"/>
    <w:rsid w:val="008A5F0F"/>
    <w:rsid w:val="008C072A"/>
    <w:rsid w:val="008E614A"/>
    <w:rsid w:val="008E721C"/>
    <w:rsid w:val="009026FE"/>
    <w:rsid w:val="00917F7F"/>
    <w:rsid w:val="0094000E"/>
    <w:rsid w:val="00940C59"/>
    <w:rsid w:val="0095168B"/>
    <w:rsid w:val="00967211"/>
    <w:rsid w:val="009A103E"/>
    <w:rsid w:val="009B58D8"/>
    <w:rsid w:val="009F6160"/>
    <w:rsid w:val="00A0164E"/>
    <w:rsid w:val="00A12988"/>
    <w:rsid w:val="00A32D35"/>
    <w:rsid w:val="00A515EA"/>
    <w:rsid w:val="00A83B00"/>
    <w:rsid w:val="00A967F2"/>
    <w:rsid w:val="00AA1E2C"/>
    <w:rsid w:val="00AC1E69"/>
    <w:rsid w:val="00AD3BBD"/>
    <w:rsid w:val="00AD7436"/>
    <w:rsid w:val="00B13DA7"/>
    <w:rsid w:val="00B471D6"/>
    <w:rsid w:val="00B94491"/>
    <w:rsid w:val="00BB055E"/>
    <w:rsid w:val="00C140FC"/>
    <w:rsid w:val="00C1411B"/>
    <w:rsid w:val="00C411FB"/>
    <w:rsid w:val="00C613A7"/>
    <w:rsid w:val="00C91778"/>
    <w:rsid w:val="00C9254F"/>
    <w:rsid w:val="00C925C9"/>
    <w:rsid w:val="00D033D3"/>
    <w:rsid w:val="00D118CD"/>
    <w:rsid w:val="00D34FF2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5B5F"/>
    <w:rsid w:val="00EF4249"/>
    <w:rsid w:val="00F03304"/>
    <w:rsid w:val="00F4300B"/>
    <w:rsid w:val="00F440A6"/>
    <w:rsid w:val="00F64ABB"/>
    <w:rsid w:val="00F84D2D"/>
    <w:rsid w:val="00F92357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509</Words>
  <Characters>290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55</cp:revision>
  <cp:lastPrinted>2021-01-26T18:11:00Z</cp:lastPrinted>
  <dcterms:created xsi:type="dcterms:W3CDTF">2020-12-27T22:05:00Z</dcterms:created>
  <dcterms:modified xsi:type="dcterms:W3CDTF">2021-01-27T00:40:00Z</dcterms:modified>
</cp:coreProperties>
</file>